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1c70038938f6d96218501b5dfe10a10419e9717"/>
    <w:p>
      <w:pPr>
        <w:pStyle w:val="Heading1"/>
      </w:pPr>
      <w:r>
        <w:t xml:space="preserve">Personal Statement: A Commitment to Advancing Meteorological Science in South Africa Johannesburg</w:t>
      </w:r>
    </w:p>
    <w:p>
      <w:pPr>
        <w:pStyle w:val="FirstParagraph"/>
      </w:pPr>
      <w:r>
        <w:t xml:space="preserve">In crafting this Personal Statement, I aim to articulate not merely my professional qualifications but my profound dedication to the vital role of a Meteorologist within the dynamic and climatically diverse landscape of South Africa Johannesburg. As an aspiring Meteorologist with a deep-seated passion for atmospheric sciences and a specific focus on African meteorological challenges, I have devoted years to understanding weather systems, climate patterns, and their critical implications for communities across our continent. My journey has led me to recognize that the unique climatic conditions surrounding South Africa Johannesburg demand not just technical expertise but a nuanced, locally informed approach—one that places community safety and resilience at its core.</w:t>
      </w:r>
    </w:p>
    <w:p>
      <w:pPr>
        <w:pStyle w:val="BodyText"/>
      </w:pPr>
      <w:r>
        <w:t xml:space="preserve">My academic foundation began with a Bachelor of Science in Atmospheric Science from the University of Cape Town, where I immersed myself in courses covering synoptic meteorology, climatology, atmospheric dynamics, and remote sensing. This was followed by a Master's degree at the University of Pretoria, specializing in Regional Climate Modeling with a thesis focused on simulating seasonal rainfall variability across southern Africa. My research provided crucial insights into how large-scale climate drivers like the Indian Ocean Dipole and El Niño-Southern Oscillation manifest differently over South Africa Johannesburg, particularly influencing the Highveld region's weather patterns. I learned that accurate forecasting in this area isn't just about predicting rain or shine; it's about anticipating hailstorms that devastate urban infrastructure, understanding the complex interplay of altitude and air mass movement affecting temperature extremes in a city like Johannesburg, and modeling how changing precipitation trends impact water security for millions.</w:t>
      </w:r>
    </w:p>
    <w:p>
      <w:pPr>
        <w:pStyle w:val="BodyText"/>
      </w:pPr>
      <w:r>
        <w:t xml:space="preserve">My practical experience has been equally formative. I volunteered with the South African Weather Service (SAWS) during my studies, spending six months at their regional office in Gauteng. There, I assisted senior forecasters in producing daily weather bulletins for Johannesburg and surrounding areas, gaining firsthand insight into the operational challenges of forecasting for a rapidly growing metropolis. I learned to interpret radar data specific to the Johannesburg basin—where topography significantly influences storm development—and collaborated on early warning systems for severe weather events. This hands-on work underscored a critical truth: as a Meteorologist operating in South Africa Johannesburg, every forecast has immediate, tangible consequences. A single misjudged prediction of an intense thunderstorm could mean delays for commuters, damage to properties in areas like Sandton or Soweto, or even threaten lives during the unpredictable summer months.</w:t>
      </w:r>
    </w:p>
    <w:p>
      <w:pPr>
        <w:pStyle w:val="BodyText"/>
      </w:pPr>
      <w:r>
        <w:t xml:space="preserve">Furthermore, my commitment extends beyond forecasting into the realm of climate adaptation and community engagement. I participated in a project funded by the Department of Science and Innovation, developing educational modules for high school students in Johannesburg about weather preparedness and climate change impacts relevant to their local context. This experience solidified my belief that meteorologists must be effective communicators, translating complex scientific data into actionable information for the public. In South Africa Johannesburg, where access to reliable weather information can vary significantly across communities, I am determined to bridge that gap. I understand the urgency of providing clear warnings about urban heat islands—a growing concern in Johannesburg's dense built environment—and helping vulnerable populations prepare for increasingly frequent extreme weather events linked to a changing climate.</w:t>
      </w:r>
    </w:p>
    <w:p>
      <w:pPr>
        <w:pStyle w:val="BodyText"/>
      </w:pPr>
      <w:r>
        <w:t xml:space="preserve">My technical proficiency aligns precisely with the demands of a Meteorologist position in South Africa Johannesburg. I am highly skilled in using advanced forecasting tools such as the WRF (Weather Research and Forecasting) model, interpreting satellite imagery from Meteosat and GOES, and utilizing GIS for spatial analysis of weather hazards. I have also developed experience with data visualization platforms to present complex meteorological information clearly for decision-makers in emergency management. Crucially, I have spent considerable time analyzing historical weather datasets specific to the Gauteng province, allowing me to build a strong contextual understanding of local climatic norms and anomalies that are essential for accurate forecasting in this unique environment.</w:t>
      </w:r>
    </w:p>
    <w:p>
      <w:pPr>
        <w:pStyle w:val="BodyText"/>
      </w:pPr>
      <w:r>
        <w:t xml:space="preserve">What truly sets my approach apart is my deep respect for the specific meteorological context of South Africa Johannesburg. This city sits at approximately 1,750 meters above sea level on the Highveld plateau, creating a microclimate distinct from coastal regions. Its weather is influenced by complex interactions between the Atlantic and Indian Oceans, subtropical highs, and localized topography—factors that require specialized knowledge often absent in generic meteorological training. I have studied extensively how these elements contribute to Johannesburg's characteristic afternoon thunderstorms, its relatively cool winters compared to other South African regions, and the increasing frequency of extreme rainfall events causing flash flooding in urban catchments. Understanding this local nuance is non-negotiable for an effective Meteorologist serving communities here.</w:t>
      </w:r>
    </w:p>
    <w:p>
      <w:pPr>
        <w:pStyle w:val="BodyText"/>
      </w:pPr>
      <w:r>
        <w:t xml:space="preserve">I am equally passionate about contributing to the broader goals of climate resilience within South Africa. The country faces significant challenges due to climate change, including prolonged droughts affecting water resources and increased intensity of severe weather events. My work as a Meteorologist in Johannesburg would directly support national initiatives aimed at building adaptive capacity. I am eager to collaborate with institutions like the South African National Space Agency (SANSA) and local municipal authorities on projects that integrate meteorological data into urban planning, agriculture, and disaster risk reduction strategies specific to the Gauteng province.</w:t>
      </w:r>
    </w:p>
    <w:p>
      <w:pPr>
        <w:pStyle w:val="BodyText"/>
      </w:pPr>
      <w:r>
        <w:t xml:space="preserve">In conclusion, this Personal Statement represents my unwavering commitment to excellence as a Meteorologist within the critical context of South Africa Johannesburg. I am not merely seeking a position; I am driven by a profound sense of responsibility towards protecting lives, supporting economic activity, and fostering climate resilience in one of Africa's most vibrant and challenging urban environments. My academic rigor, practical field experience focused on our unique regional climate patterns, technical skills, and deep understanding of Johannesburg's specific meteorological needs position me to make an immediate and meaningful contribution. I am ready to bring my dedication as a Meteorologist to the forefront of service for the people of South Africa Johannesburg, ensuring that scientific precision translates into tangible safety and security for every community me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South Africa Johannesburg</dc:title>
  <dc:creator/>
  <cp:keywords/>
  <dcterms:created xsi:type="dcterms:W3CDTF">2026-07-23T22:53:31Z</dcterms:created>
  <dcterms:modified xsi:type="dcterms:W3CDTF">2026-07-23T22:53:31Z</dcterms:modified>
</cp:coreProperties>
</file>

<file path=docProps/custom.xml><?xml version="1.0" encoding="utf-8"?>
<Properties xmlns="http://schemas.openxmlformats.org/officeDocument/2006/custom-properties" xmlns:vt="http://schemas.openxmlformats.org/officeDocument/2006/docPropsVTypes"/>
</file>